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31BF" w:rsidRPr="00396FBC" w:rsidRDefault="008D4B65">
      <w:pPr>
        <w:pStyle w:val="1"/>
        <w:rPr>
          <w:lang w:val="ru-RU"/>
        </w:rPr>
      </w:pPr>
      <w:bookmarkStart w:id="0" w:name="архитектура-уникальной-платформы-для-соз"/>
      <w:r w:rsidRPr="00396FBC">
        <w:rPr>
          <w:lang w:val="ru-RU"/>
        </w:rPr>
        <w:t xml:space="preserve">Архитектура уникальной платформы для создания мобильных приложений с обучающими </w:t>
      </w:r>
      <w:r>
        <w:t>outdoor</w:t>
      </w:r>
      <w:r w:rsidRPr="00396FBC">
        <w:rPr>
          <w:lang w:val="ru-RU"/>
        </w:rPr>
        <w:t>-квестами.</w:t>
      </w:r>
      <w:bookmarkEnd w:id="0"/>
    </w:p>
    <w:p w:rsidR="006531BF" w:rsidRPr="00396FBC" w:rsidRDefault="008D4B65">
      <w:pPr>
        <w:pStyle w:val="2"/>
        <w:rPr>
          <w:lang w:val="ru-RU"/>
        </w:rPr>
      </w:pPr>
      <w:bookmarkStart w:id="1" w:name="аннотация"/>
      <w:r w:rsidRPr="00396FBC">
        <w:rPr>
          <w:lang w:val="ru-RU"/>
        </w:rPr>
        <w:t>Аннотация</w:t>
      </w:r>
      <w:bookmarkEnd w:id="1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 xml:space="preserve">В данной работе рассматривается архитектура платформы с открытым исходным кодом для создания мобильных приложений с уникальными обучающими </w:t>
      </w:r>
      <w:r>
        <w:t>outdoor</w:t>
      </w:r>
      <w:r w:rsidRPr="00396FBC">
        <w:rPr>
          <w:lang w:val="ru-RU"/>
        </w:rPr>
        <w:t>-квестами. Особенностями данной платформы является открытость и генератор квестов, позволяющий автоматизироват</w:t>
      </w:r>
      <w:r w:rsidRPr="00396FBC">
        <w:rPr>
          <w:lang w:val="ru-RU"/>
        </w:rPr>
        <w:t>ь часть работы по их созданию. Результатом данной работы является подробное описание архитектуры и генератора квестов.</w:t>
      </w:r>
    </w:p>
    <w:p w:rsidR="006531BF" w:rsidRPr="00396FBC" w:rsidRDefault="008D4B65">
      <w:pPr>
        <w:pStyle w:val="2"/>
        <w:rPr>
          <w:lang w:val="ru-RU"/>
        </w:rPr>
      </w:pPr>
      <w:bookmarkStart w:id="2" w:name="введение"/>
      <w:r w:rsidRPr="00396FBC">
        <w:rPr>
          <w:lang w:val="ru-RU"/>
        </w:rPr>
        <w:t>Введение</w:t>
      </w:r>
      <w:bookmarkEnd w:id="2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Современные технологии предлагают больше возможностей в сфере образования. Большая популярность мобильных технологий предоставля</w:t>
      </w:r>
      <w:r w:rsidRPr="00396FBC">
        <w:rPr>
          <w:lang w:val="ru-RU"/>
        </w:rPr>
        <w:t xml:space="preserve">ет удобный инструмент для интерактивного обучения посредством мобильных приложений. На данный момент существует множество платформ, которые позволяют создавать </w:t>
      </w:r>
      <w:r>
        <w:t>outdoor</w:t>
      </w:r>
      <w:r w:rsidRPr="00396FBC">
        <w:rPr>
          <w:lang w:val="ru-RU"/>
        </w:rPr>
        <w:t>-квесты, в которых пользователям предлагается решать интеллектуальные загадки, разгадыват</w:t>
      </w:r>
      <w:r w:rsidRPr="00396FBC">
        <w:rPr>
          <w:lang w:val="ru-RU"/>
        </w:rPr>
        <w:t>ь местоположения познавательных мест. Однако у данных платформ существуют ограничения, главное из которых - закрытый код, что останавливает их развитие. Целью данной работы является проектирование архитектуры платформы с открытым исходным кодом, которая по</w:t>
      </w:r>
      <w:r w:rsidRPr="00396FBC">
        <w:rPr>
          <w:lang w:val="ru-RU"/>
        </w:rPr>
        <w:t xml:space="preserve">зволит создавать обучающие мобильные приложения с уникальными наборами </w:t>
      </w:r>
      <w:r>
        <w:t>outdoor</w:t>
      </w:r>
      <w:r w:rsidRPr="00396FBC">
        <w:rPr>
          <w:lang w:val="ru-RU"/>
        </w:rPr>
        <w:t>-квестами. Для этого в статье будет проведет анализ аналогичных приложений и платформ, предложена собственная архитектура платформы и рассмотрен алгоритм автоматической генерации</w:t>
      </w:r>
      <w:r w:rsidRPr="00396FBC">
        <w:rPr>
          <w:lang w:val="ru-RU"/>
        </w:rPr>
        <w:t xml:space="preserve"> квестов.</w:t>
      </w:r>
    </w:p>
    <w:p w:rsidR="006531BF" w:rsidRPr="00396FBC" w:rsidRDefault="008D4B65">
      <w:pPr>
        <w:pStyle w:val="2"/>
        <w:rPr>
          <w:lang w:val="ru-RU"/>
        </w:rPr>
      </w:pPr>
      <w:bookmarkStart w:id="3" w:name="сравнение-аналогов"/>
      <w:r w:rsidRPr="00396FBC">
        <w:rPr>
          <w:lang w:val="ru-RU"/>
        </w:rPr>
        <w:t>Сравнение аналогов</w:t>
      </w:r>
      <w:bookmarkEnd w:id="3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В данном разделе сравниваются существующие аналогичные приложения и платформы.</w:t>
      </w:r>
    </w:p>
    <w:p w:rsidR="006531BF" w:rsidRPr="00396FBC" w:rsidRDefault="008D4B65">
      <w:pPr>
        <w:pStyle w:val="3"/>
        <w:rPr>
          <w:lang w:val="ru-RU"/>
        </w:rPr>
      </w:pPr>
      <w:bookmarkStart w:id="4" w:name="аналоги-приложений"/>
      <w:r w:rsidRPr="00396FBC">
        <w:rPr>
          <w:lang w:val="ru-RU"/>
        </w:rPr>
        <w:t>Аналоги приложений</w:t>
      </w:r>
      <w:bookmarkEnd w:id="4"/>
    </w:p>
    <w:p w:rsidR="006531BF" w:rsidRPr="00396FBC" w:rsidRDefault="008D4B65">
      <w:pPr>
        <w:pStyle w:val="4"/>
        <w:rPr>
          <w:lang w:val="ru-RU"/>
        </w:rPr>
      </w:pPr>
      <w:bookmarkStart w:id="5" w:name="geocaching"/>
      <w:r>
        <w:t>Geocaching</w:t>
      </w:r>
      <w:bookmarkEnd w:id="5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Приложение, предлагающее найти при помощи карты и меток на них тайники и интересные места в реальной жизни. Активно ис</w:t>
      </w:r>
      <w:r w:rsidRPr="00396FBC">
        <w:rPr>
          <w:lang w:val="ru-RU"/>
        </w:rPr>
        <w:t>пользуется туристами, интерес поддерживается при помощи статистики и соревновательной составляющей.</w:t>
      </w:r>
    </w:p>
    <w:p w:rsidR="006531BF" w:rsidRDefault="008D4B65">
      <w:pPr>
        <w:pStyle w:val="4"/>
      </w:pPr>
      <w:bookmarkStart w:id="6" w:name="путеводитель-ispbguide"/>
      <w:r>
        <w:t>Путеводитель iSpbGuide</w:t>
      </w:r>
      <w:bookmarkEnd w:id="6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Приложение, являющееся путеводителем по историческим и культурным достопримечательностям по Санкт-Петербургу. Содержит в себе текстов</w:t>
      </w:r>
      <w:r w:rsidRPr="00396FBC">
        <w:rPr>
          <w:lang w:val="ru-RU"/>
        </w:rPr>
        <w:t>ую, графическую и звуковую информацию по достопримечательностям.</w:t>
      </w:r>
    </w:p>
    <w:p w:rsidR="006531BF" w:rsidRPr="00396FBC" w:rsidRDefault="008D4B65">
      <w:pPr>
        <w:pStyle w:val="4"/>
        <w:rPr>
          <w:lang w:val="ru-RU"/>
        </w:rPr>
      </w:pPr>
      <w:bookmarkStart w:id="7" w:name="blippar"/>
      <w:r>
        <w:lastRenderedPageBreak/>
        <w:t>Blippar</w:t>
      </w:r>
      <w:bookmarkEnd w:id="7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Приложение, позволяющее получить информацию о любых вещах при помощи дополненной реальности и распознавания изображений. При помощи данных с видеокамеры телефона можно получить информ</w:t>
      </w:r>
      <w:r w:rsidRPr="00396FBC">
        <w:rPr>
          <w:lang w:val="ru-RU"/>
        </w:rPr>
        <w:t>ацию о многих реальных вещах.</w:t>
      </w:r>
    </w:p>
    <w:p w:rsidR="006531BF" w:rsidRPr="00396FBC" w:rsidRDefault="008D4B65">
      <w:pPr>
        <w:pStyle w:val="4"/>
        <w:rPr>
          <w:lang w:val="ru-RU"/>
        </w:rPr>
      </w:pPr>
      <w:bookmarkStart w:id="8" w:name="критерии-сравнения-аналогов-приложений"/>
      <w:r w:rsidRPr="00396FBC">
        <w:rPr>
          <w:lang w:val="ru-RU"/>
        </w:rPr>
        <w:t>Критерии сравнения аналогов приложений</w:t>
      </w:r>
      <w:bookmarkEnd w:id="8"/>
    </w:p>
    <w:p w:rsidR="006531BF" w:rsidRPr="00396FBC" w:rsidRDefault="008D4B65">
      <w:pPr>
        <w:pStyle w:val="5"/>
        <w:rPr>
          <w:lang w:val="ru-RU"/>
        </w:rPr>
      </w:pPr>
      <w:bookmarkStart w:id="9" w:name="количество-установок-на-google-play"/>
      <w:r w:rsidRPr="00396FBC">
        <w:rPr>
          <w:lang w:val="ru-RU"/>
        </w:rPr>
        <w:t xml:space="preserve">Количество установок на </w:t>
      </w:r>
      <w:r>
        <w:t>Google</w:t>
      </w:r>
      <w:r w:rsidRPr="00396FBC">
        <w:rPr>
          <w:lang w:val="ru-RU"/>
        </w:rPr>
        <w:t xml:space="preserve"> </w:t>
      </w:r>
      <w:r>
        <w:t>Play</w:t>
      </w:r>
      <w:bookmarkEnd w:id="9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Количество установок показывает интерес к приложениям подобного рода.</w:t>
      </w:r>
    </w:p>
    <w:p w:rsidR="006531BF" w:rsidRPr="00396FBC" w:rsidRDefault="008D4B65">
      <w:pPr>
        <w:pStyle w:val="5"/>
        <w:rPr>
          <w:lang w:val="ru-RU"/>
        </w:rPr>
      </w:pPr>
      <w:bookmarkStart w:id="10" w:name="расход-батареи-за-час"/>
      <w:r w:rsidRPr="00396FBC">
        <w:rPr>
          <w:lang w:val="ru-RU"/>
        </w:rPr>
        <w:t>Расход батареи за час</w:t>
      </w:r>
      <w:bookmarkEnd w:id="10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 xml:space="preserve">Расход энергии для мобильных устройств очень актуален, так </w:t>
      </w:r>
      <w:r w:rsidRPr="00396FBC">
        <w:rPr>
          <w:lang w:val="ru-RU"/>
        </w:rPr>
        <w:t>как батарейка имеет ограниченный запас и необходимо минимизировать потребление энергии приложением.</w:t>
      </w:r>
    </w:p>
    <w:p w:rsidR="006531BF" w:rsidRPr="00396FBC" w:rsidRDefault="008D4B65">
      <w:pPr>
        <w:pStyle w:val="5"/>
        <w:rPr>
          <w:lang w:val="ru-RU"/>
        </w:rPr>
      </w:pPr>
      <w:bookmarkStart w:id="11" w:name="количество-квестовинформации"/>
      <w:r w:rsidRPr="00396FBC">
        <w:rPr>
          <w:lang w:val="ru-RU"/>
        </w:rPr>
        <w:t>Количество квестов/информации</w:t>
      </w:r>
      <w:bookmarkEnd w:id="11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Важный критерий, показывающий информационную ценность приложения, наличие в нём контента для использования.</w:t>
      </w:r>
    </w:p>
    <w:p w:rsidR="006531BF" w:rsidRDefault="008D4B65">
      <w:pPr>
        <w:pStyle w:val="4"/>
      </w:pPr>
      <w:bookmarkStart w:id="12" w:name="таблица-сравнения-по-критериям"/>
      <w:r>
        <w:t xml:space="preserve">Таблица сравнения </w:t>
      </w:r>
      <w:r>
        <w:t>по критериям</w:t>
      </w:r>
      <w:bookmarkEnd w:id="1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72"/>
        <w:gridCol w:w="2263"/>
        <w:gridCol w:w="2602"/>
        <w:gridCol w:w="2968"/>
      </w:tblGrid>
      <w:tr w:rsidR="006531B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531BF" w:rsidRDefault="008D4B65">
            <w:pPr>
              <w:pStyle w:val="Compact"/>
            </w:pPr>
            <w:r>
              <w:t>Приложе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531BF" w:rsidRPr="00396FBC" w:rsidRDefault="008D4B65">
            <w:pPr>
              <w:pStyle w:val="Compact"/>
              <w:rPr>
                <w:lang w:val="ru-RU"/>
              </w:rPr>
            </w:pPr>
            <w:r w:rsidRPr="00396FBC">
              <w:rPr>
                <w:lang w:val="ru-RU"/>
              </w:rPr>
              <w:t xml:space="preserve">Количество установок на </w:t>
            </w:r>
            <w:r>
              <w:t>Google</w:t>
            </w:r>
            <w:r w:rsidRPr="00396FBC">
              <w:rPr>
                <w:lang w:val="ru-RU"/>
              </w:rPr>
              <w:t xml:space="preserve"> </w:t>
            </w:r>
            <w:r>
              <w:t>Pl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531BF" w:rsidRDefault="008D4B65">
            <w:pPr>
              <w:pStyle w:val="Compact"/>
            </w:pPr>
            <w:r>
              <w:t>Размер установленного прилож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531BF" w:rsidRDefault="008D4B65">
            <w:pPr>
              <w:pStyle w:val="Compact"/>
            </w:pPr>
            <w:r>
              <w:t>Количество квестов/информации</w:t>
            </w:r>
          </w:p>
        </w:tc>
      </w:tr>
      <w:tr w:rsidR="006531BF"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Geocaching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5 000 000–10 000 000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41,91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&gt; 1 000 000</w:t>
            </w:r>
          </w:p>
        </w:tc>
      </w:tr>
      <w:tr w:rsidR="006531BF"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Путеводитель iSpbGuide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100 000–500 000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28,32 МБ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&gt; 12</w:t>
            </w:r>
          </w:p>
        </w:tc>
      </w:tr>
      <w:tr w:rsidR="006531BF"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Blippar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1 000 000–5 000 000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85,47 МБ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&gt; 10 000 000</w:t>
            </w:r>
          </w:p>
        </w:tc>
      </w:tr>
    </w:tbl>
    <w:p w:rsidR="006531BF" w:rsidRDefault="008D4B65">
      <w:pPr>
        <w:pStyle w:val="4"/>
      </w:pPr>
      <w:bookmarkStart w:id="13" w:name="выводы-по-итогам-сравнения"/>
      <w:r>
        <w:t>Выводы по итогам сравнения</w:t>
      </w:r>
      <w:bookmarkEnd w:id="13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В результате сравнения существующих аналогов можно сказать, что интерес к приложениям подобного рода довольно большой, значительно зависит от качества приложения, в том числе размера. Если приложение слишком большое - пользователям будет сложнее его скачат</w:t>
      </w:r>
      <w:r w:rsidRPr="00396FBC">
        <w:rPr>
          <w:lang w:val="ru-RU"/>
        </w:rPr>
        <w:t>ь.</w:t>
      </w:r>
    </w:p>
    <w:p w:rsidR="006531BF" w:rsidRPr="00396FBC" w:rsidRDefault="008D4B65">
      <w:pPr>
        <w:pStyle w:val="3"/>
        <w:rPr>
          <w:lang w:val="ru-RU"/>
        </w:rPr>
      </w:pPr>
      <w:bookmarkStart w:id="14" w:name="аналоги-платформ"/>
      <w:r w:rsidRPr="00396FBC">
        <w:rPr>
          <w:lang w:val="ru-RU"/>
        </w:rPr>
        <w:t>Аналоги платформ</w:t>
      </w:r>
      <w:bookmarkEnd w:id="14"/>
    </w:p>
    <w:p w:rsidR="006531BF" w:rsidRPr="00396FBC" w:rsidRDefault="008D4B65">
      <w:pPr>
        <w:pStyle w:val="4"/>
        <w:rPr>
          <w:lang w:val="ru-RU"/>
        </w:rPr>
      </w:pPr>
      <w:bookmarkStart w:id="15" w:name="surprise-me"/>
      <w:r>
        <w:t>Surprise</w:t>
      </w:r>
      <w:r w:rsidRPr="00396FBC">
        <w:rPr>
          <w:lang w:val="ru-RU"/>
        </w:rPr>
        <w:t xml:space="preserve"> </w:t>
      </w:r>
      <w:r>
        <w:t>Me</w:t>
      </w:r>
      <w:bookmarkEnd w:id="15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Платформа для создания квестов в виде персональных мобильных приложений. Позволяет создавать различные квесты, в том числе по посещению определенных мест. Большинство созданных квестов платные.</w:t>
      </w:r>
    </w:p>
    <w:p w:rsidR="006531BF" w:rsidRPr="00396FBC" w:rsidRDefault="008D4B65">
      <w:pPr>
        <w:pStyle w:val="4"/>
        <w:rPr>
          <w:lang w:val="ru-RU"/>
        </w:rPr>
      </w:pPr>
      <w:bookmarkStart w:id="16" w:name="outdoor-adventure-quest"/>
      <w:r>
        <w:lastRenderedPageBreak/>
        <w:t>OUTDOOR</w:t>
      </w:r>
      <w:r w:rsidRPr="00396FBC">
        <w:rPr>
          <w:lang w:val="ru-RU"/>
        </w:rPr>
        <w:t xml:space="preserve"> </w:t>
      </w:r>
      <w:r>
        <w:t>ADVENTURE</w:t>
      </w:r>
      <w:r w:rsidRPr="00396FBC">
        <w:rPr>
          <w:lang w:val="ru-RU"/>
        </w:rPr>
        <w:t xml:space="preserve"> </w:t>
      </w:r>
      <w:r>
        <w:t>QUEST</w:t>
      </w:r>
      <w:bookmarkEnd w:id="16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Аналог</w:t>
      </w:r>
      <w:r w:rsidRPr="00396FBC">
        <w:rPr>
          <w:lang w:val="ru-RU"/>
        </w:rPr>
        <w:t xml:space="preserve">ичная платформа, предоставляющая возможность создать собственный </w:t>
      </w:r>
      <w:r>
        <w:t>outdoor</w:t>
      </w:r>
      <w:r w:rsidRPr="00396FBC">
        <w:rPr>
          <w:lang w:val="ru-RU"/>
        </w:rPr>
        <w:t>-квест. Созданные варианты ориентируются на путешественников, велосипедистов и групп людей, желающих устроить для себя проверку возможностей.</w:t>
      </w:r>
    </w:p>
    <w:p w:rsidR="006531BF" w:rsidRPr="00396FBC" w:rsidRDefault="008D4B65">
      <w:pPr>
        <w:pStyle w:val="4"/>
        <w:rPr>
          <w:lang w:val="ru-RU"/>
        </w:rPr>
      </w:pPr>
      <w:bookmarkStart w:id="17" w:name="codes"/>
      <w:r w:rsidRPr="00396FBC">
        <w:rPr>
          <w:lang w:val="ru-RU"/>
        </w:rPr>
        <w:t>12</w:t>
      </w:r>
      <w:r>
        <w:t>CODES</w:t>
      </w:r>
      <w:bookmarkEnd w:id="17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Это интернет-сервис для проведения</w:t>
      </w:r>
      <w:r w:rsidRPr="00396FBC">
        <w:rPr>
          <w:lang w:val="ru-RU"/>
        </w:rPr>
        <w:t xml:space="preserve"> квестов. Он подходит почти для любых целей - от ночных авто-квестов до городских экскурсий.</w:t>
      </w:r>
    </w:p>
    <w:p w:rsidR="006531BF" w:rsidRPr="00396FBC" w:rsidRDefault="008D4B65">
      <w:pPr>
        <w:pStyle w:val="4"/>
        <w:rPr>
          <w:lang w:val="ru-RU"/>
        </w:rPr>
      </w:pPr>
      <w:bookmarkStart w:id="18" w:name="критерии-сравнения-аналогов-приложений-1"/>
      <w:r w:rsidRPr="00396FBC">
        <w:rPr>
          <w:lang w:val="ru-RU"/>
        </w:rPr>
        <w:t>Критерии сравнения аналогов приложений</w:t>
      </w:r>
      <w:bookmarkEnd w:id="18"/>
    </w:p>
    <w:p w:rsidR="006531BF" w:rsidRPr="00396FBC" w:rsidRDefault="008D4B65">
      <w:pPr>
        <w:pStyle w:val="5"/>
        <w:rPr>
          <w:lang w:val="ru-RU"/>
        </w:rPr>
      </w:pPr>
      <w:bookmarkStart w:id="19" w:name="география-квестов"/>
      <w:r w:rsidRPr="00396FBC">
        <w:rPr>
          <w:lang w:val="ru-RU"/>
        </w:rPr>
        <w:t>География квестов</w:t>
      </w:r>
      <w:bookmarkEnd w:id="19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Важный критерий, показывающий развитие платформы - чем большую площадь охватывают квесты, тем больше возмо</w:t>
      </w:r>
      <w:r w:rsidRPr="00396FBC">
        <w:rPr>
          <w:lang w:val="ru-RU"/>
        </w:rPr>
        <w:t>жностей у пользователей платформы.</w:t>
      </w:r>
    </w:p>
    <w:p w:rsidR="006531BF" w:rsidRPr="00396FBC" w:rsidRDefault="008D4B65">
      <w:pPr>
        <w:pStyle w:val="5"/>
        <w:rPr>
          <w:lang w:val="ru-RU"/>
        </w:rPr>
      </w:pPr>
      <w:bookmarkStart w:id="20" w:name="возможность-создания-собственного-прилож"/>
      <w:r w:rsidRPr="00396FBC">
        <w:rPr>
          <w:lang w:val="ru-RU"/>
        </w:rPr>
        <w:t>Возможность создания собственного приложения</w:t>
      </w:r>
      <w:bookmarkEnd w:id="20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Создание квестов это важный момент, но наличие возможности создания собственного приложения даст пользователям большую свободу и гибкость.</w:t>
      </w:r>
    </w:p>
    <w:p w:rsidR="006531BF" w:rsidRPr="00396FBC" w:rsidRDefault="008D4B65">
      <w:pPr>
        <w:pStyle w:val="5"/>
        <w:rPr>
          <w:lang w:val="ru-RU"/>
        </w:rPr>
      </w:pPr>
      <w:bookmarkStart w:id="21" w:name="веб-интерфейс-для-создания-квестов-и-при"/>
      <w:r w:rsidRPr="00396FBC">
        <w:rPr>
          <w:lang w:val="ru-RU"/>
        </w:rPr>
        <w:t>Веб-интерфейс для создания квестов и приложений</w:t>
      </w:r>
      <w:bookmarkEnd w:id="21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Наличие веб-интерфейса очень важный элемент, который должен присутствовать у платформы, если она нацелена на обычных пользователей, а не только программистов.</w:t>
      </w:r>
    </w:p>
    <w:p w:rsidR="006531BF" w:rsidRDefault="008D4B65">
      <w:pPr>
        <w:pStyle w:val="4"/>
      </w:pPr>
      <w:bookmarkStart w:id="22" w:name="таблица-сравнения-по-критериям-1"/>
      <w:r>
        <w:t>Таблица сравнения по критериям</w:t>
      </w:r>
      <w:bookmarkEnd w:id="2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54"/>
        <w:gridCol w:w="1830"/>
        <w:gridCol w:w="2957"/>
        <w:gridCol w:w="2964"/>
      </w:tblGrid>
      <w:tr w:rsidR="006531BF" w:rsidRPr="00396F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531BF" w:rsidRDefault="008D4B65">
            <w:pPr>
              <w:pStyle w:val="Compact"/>
            </w:pPr>
            <w:r>
              <w:t>Платформ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531BF" w:rsidRDefault="008D4B65">
            <w:pPr>
              <w:pStyle w:val="Compact"/>
            </w:pPr>
            <w:r>
              <w:t>Географи</w:t>
            </w:r>
            <w:r>
              <w:t>я квес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531BF" w:rsidRDefault="008D4B65">
            <w:pPr>
              <w:pStyle w:val="Compact"/>
            </w:pPr>
            <w:r>
              <w:t>Возможность создания собственного прилож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531BF" w:rsidRPr="00396FBC" w:rsidRDefault="008D4B65">
            <w:pPr>
              <w:pStyle w:val="Compact"/>
              <w:rPr>
                <w:lang w:val="ru-RU"/>
              </w:rPr>
            </w:pPr>
            <w:r w:rsidRPr="00396FBC">
              <w:rPr>
                <w:lang w:val="ru-RU"/>
              </w:rPr>
              <w:t>Веб-интерфейс для создания квестов и приложений</w:t>
            </w:r>
          </w:p>
        </w:tc>
      </w:tr>
      <w:tr w:rsidR="006531BF"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Surprise Me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Большие города России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Отсутствует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Есть</w:t>
            </w:r>
          </w:p>
        </w:tc>
      </w:tr>
      <w:tr w:rsidR="006531BF"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OUTDOOR ADVENTURE QUEST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Весь мир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Отсутствует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Отсутствует</w:t>
            </w:r>
          </w:p>
        </w:tc>
      </w:tr>
      <w:tr w:rsidR="006531BF"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12CODES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Города России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Отсутствует</w:t>
            </w:r>
          </w:p>
        </w:tc>
        <w:tc>
          <w:tcPr>
            <w:tcW w:w="0" w:type="auto"/>
          </w:tcPr>
          <w:p w:rsidR="006531BF" w:rsidRDefault="008D4B65">
            <w:pPr>
              <w:pStyle w:val="Compact"/>
            </w:pPr>
            <w:r>
              <w:t>Есть</w:t>
            </w:r>
          </w:p>
        </w:tc>
      </w:tr>
    </w:tbl>
    <w:p w:rsidR="006531BF" w:rsidRDefault="008D4B65">
      <w:pPr>
        <w:pStyle w:val="4"/>
      </w:pPr>
      <w:bookmarkStart w:id="23" w:name="выводы-по-итогам-сравнения-1"/>
      <w:r>
        <w:t>Выводы по итогам сравнения</w:t>
      </w:r>
      <w:bookmarkEnd w:id="23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Во всех платформах отсутствует возможность создания собственного приложения, что сильно ограничивает пользователей таких платформ.</w:t>
      </w:r>
    </w:p>
    <w:p w:rsidR="006531BF" w:rsidRDefault="008D4B65">
      <w:pPr>
        <w:pStyle w:val="3"/>
      </w:pPr>
      <w:bookmarkStart w:id="24" w:name="источники"/>
      <w:r>
        <w:t>Источники</w:t>
      </w:r>
      <w:bookmarkEnd w:id="24"/>
    </w:p>
    <w:p w:rsidR="006531BF" w:rsidRDefault="008D4B65">
      <w:pPr>
        <w:pStyle w:val="Compact"/>
        <w:numPr>
          <w:ilvl w:val="0"/>
          <w:numId w:val="2"/>
        </w:numPr>
      </w:pPr>
      <w:hyperlink r:id="rId7">
        <w:r>
          <w:rPr>
            <w:rStyle w:val="ad"/>
          </w:rPr>
          <w:t>Geocaching</w:t>
        </w:r>
      </w:hyperlink>
    </w:p>
    <w:p w:rsidR="006531BF" w:rsidRDefault="008D4B65">
      <w:pPr>
        <w:pStyle w:val="Compact"/>
        <w:numPr>
          <w:ilvl w:val="0"/>
          <w:numId w:val="2"/>
        </w:numPr>
      </w:pPr>
      <w:hyperlink r:id="rId8">
        <w:r>
          <w:rPr>
            <w:rStyle w:val="ad"/>
          </w:rPr>
          <w:t>Путеводитель iSpbGuide</w:t>
        </w:r>
      </w:hyperlink>
    </w:p>
    <w:p w:rsidR="006531BF" w:rsidRDefault="008D4B65">
      <w:pPr>
        <w:pStyle w:val="Compact"/>
        <w:numPr>
          <w:ilvl w:val="0"/>
          <w:numId w:val="2"/>
        </w:numPr>
      </w:pPr>
      <w:hyperlink r:id="rId9">
        <w:r>
          <w:rPr>
            <w:rStyle w:val="ad"/>
          </w:rPr>
          <w:t>Blippar</w:t>
        </w:r>
      </w:hyperlink>
    </w:p>
    <w:p w:rsidR="006531BF" w:rsidRDefault="008D4B65">
      <w:pPr>
        <w:pStyle w:val="Compact"/>
        <w:numPr>
          <w:ilvl w:val="0"/>
          <w:numId w:val="2"/>
        </w:numPr>
      </w:pPr>
      <w:hyperlink r:id="rId10">
        <w:r>
          <w:rPr>
            <w:rStyle w:val="ad"/>
          </w:rPr>
          <w:t>Surprise Me</w:t>
        </w:r>
      </w:hyperlink>
    </w:p>
    <w:p w:rsidR="006531BF" w:rsidRDefault="008D4B65">
      <w:pPr>
        <w:pStyle w:val="Compact"/>
        <w:numPr>
          <w:ilvl w:val="0"/>
          <w:numId w:val="2"/>
        </w:numPr>
      </w:pPr>
      <w:hyperlink r:id="rId11">
        <w:r>
          <w:rPr>
            <w:rStyle w:val="ad"/>
          </w:rPr>
          <w:t>OUTDOOR ADVENTURE QUEST</w:t>
        </w:r>
      </w:hyperlink>
    </w:p>
    <w:p w:rsidR="006531BF" w:rsidRDefault="008D4B65">
      <w:pPr>
        <w:pStyle w:val="Compact"/>
        <w:numPr>
          <w:ilvl w:val="0"/>
          <w:numId w:val="2"/>
        </w:numPr>
      </w:pPr>
      <w:hyperlink r:id="rId12">
        <w:r>
          <w:rPr>
            <w:rStyle w:val="ad"/>
          </w:rPr>
          <w:t>12CODES</w:t>
        </w:r>
      </w:hyperlink>
    </w:p>
    <w:p w:rsidR="006531BF" w:rsidRDefault="008D4B65">
      <w:pPr>
        <w:pStyle w:val="2"/>
      </w:pPr>
      <w:bookmarkStart w:id="25" w:name="архитектура-платформы"/>
      <w:r>
        <w:t>Архитектура платформы</w:t>
      </w:r>
      <w:bookmarkEnd w:id="25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В этом разделе рассматривается архитектура будущей платформы. На рисунке 1 представлена схема этой архитектуры.</w:t>
      </w:r>
    </w:p>
    <w:p w:rsidR="00396FBC" w:rsidRDefault="00396FBC">
      <w:pPr>
        <w:pStyle w:val="a0"/>
        <w:rPr>
          <w:noProof/>
          <w:lang w:val="ru-RU" w:eastAsia="ru-RU"/>
        </w:rPr>
      </w:pPr>
      <w:r>
        <w:rPr>
          <w:noProof/>
          <w:lang w:val="ru-RU" w:eastAsia="ru-RU"/>
        </w:rPr>
        <w:drawing>
          <wp:inline distT="0" distB="0" distL="0" distR="0">
            <wp:extent cx="6152515" cy="439674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rchitecture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39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31BF" w:rsidRPr="00396FBC" w:rsidRDefault="008D4B65" w:rsidP="00396FBC">
      <w:pPr>
        <w:pStyle w:val="a0"/>
        <w:jc w:val="center"/>
        <w:rPr>
          <w:lang w:val="ru-RU"/>
        </w:rPr>
      </w:pPr>
      <w:r w:rsidRPr="00396FBC">
        <w:rPr>
          <w:lang w:val="ru-RU"/>
        </w:rPr>
        <w:t>Рис 1. Архитектура платформы</w:t>
      </w:r>
    </w:p>
    <w:p w:rsidR="006531BF" w:rsidRPr="00396FBC" w:rsidRDefault="008D4B65">
      <w:pPr>
        <w:pStyle w:val="3"/>
        <w:rPr>
          <w:lang w:val="ru-RU"/>
        </w:rPr>
      </w:pPr>
      <w:bookmarkStart w:id="26" w:name="web-interface"/>
      <w:r>
        <w:t>Web</w:t>
      </w:r>
      <w:r w:rsidRPr="00396FBC">
        <w:rPr>
          <w:lang w:val="ru-RU"/>
        </w:rPr>
        <w:t>-</w:t>
      </w:r>
      <w:r>
        <w:t>interface</w:t>
      </w:r>
      <w:bookmarkEnd w:id="26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Для администрирования квестов и приложений пользователям нужен удобный интерфейс, который будет вып</w:t>
      </w:r>
      <w:r w:rsidRPr="00396FBC">
        <w:rPr>
          <w:lang w:val="ru-RU"/>
        </w:rPr>
        <w:t>олнен в виде сайта, к которому сможет получить доступ любой желающий. В нём также будут присутствовать автоматический генератор квестов, подробнее о котором рассказано в следующем разделе, и сборщик мобильных приложений с настройками пользователя.</w:t>
      </w:r>
      <w:bookmarkStart w:id="27" w:name="_GoBack"/>
      <w:bookmarkEnd w:id="27"/>
    </w:p>
    <w:p w:rsidR="006531BF" w:rsidRPr="00396FBC" w:rsidRDefault="008D4B65">
      <w:pPr>
        <w:pStyle w:val="3"/>
        <w:rPr>
          <w:lang w:val="ru-RU"/>
        </w:rPr>
      </w:pPr>
      <w:bookmarkStart w:id="28" w:name="генератор-квестов"/>
      <w:r w:rsidRPr="00396FBC">
        <w:rPr>
          <w:lang w:val="ru-RU"/>
        </w:rPr>
        <w:t>Генерато</w:t>
      </w:r>
      <w:r w:rsidRPr="00396FBC">
        <w:rPr>
          <w:lang w:val="ru-RU"/>
        </w:rPr>
        <w:t>р квестов</w:t>
      </w:r>
      <w:bookmarkEnd w:id="28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Принцип работы алгоритма генерации уникальных квестов будет многоступенчатым. На вход генератору будут подаваться исходные данные - максимальное количество мест в квесте, теги, определяющие тематику квестов (например, “Пётр 1”, “Санкт-Петербург”</w:t>
      </w:r>
      <w:r w:rsidRPr="00396FBC">
        <w:rPr>
          <w:lang w:val="ru-RU"/>
        </w:rPr>
        <w:t xml:space="preserve">). После чего будет происходить перебор всех возможных вариантов. На следующем этапе будут отсеиваться варианты, которые не подходят под главный </w:t>
      </w:r>
      <w:r w:rsidRPr="00396FBC">
        <w:rPr>
          <w:lang w:val="ru-RU"/>
        </w:rPr>
        <w:lastRenderedPageBreak/>
        <w:t>критерий, чтобы квест был наиболее прямолинейным, не возвращая игрока в предыдущие места. Данный этап реализует</w:t>
      </w:r>
      <w:r w:rsidRPr="00396FBC">
        <w:rPr>
          <w:lang w:val="ru-RU"/>
        </w:rPr>
        <w:t>ся при помощи подсчета углов между тремя местами, если угол острее определенного порога - то квест не подходит. Наиболее оптимистичный вариант, когда все углы будут по 180 градусов, это будет означать, что маршрут квеста находится на одной прямой. На после</w:t>
      </w:r>
      <w:r w:rsidRPr="00396FBC">
        <w:rPr>
          <w:lang w:val="ru-RU"/>
        </w:rPr>
        <w:t>днем этапе оставшиеся квесты будут отсортированы по длине маршрута, рассчитываемого специальными способами.</w:t>
      </w:r>
    </w:p>
    <w:p w:rsidR="006531BF" w:rsidRPr="00396FBC" w:rsidRDefault="008D4B65">
      <w:pPr>
        <w:pStyle w:val="3"/>
        <w:rPr>
          <w:lang w:val="ru-RU"/>
        </w:rPr>
      </w:pPr>
      <w:bookmarkStart w:id="29" w:name="база-данных-mongodb"/>
      <w:r w:rsidRPr="00396FBC">
        <w:rPr>
          <w:lang w:val="ru-RU"/>
        </w:rPr>
        <w:t>База данных (</w:t>
      </w:r>
      <w:r>
        <w:t>MongoDB</w:t>
      </w:r>
      <w:r w:rsidRPr="00396FBC">
        <w:rPr>
          <w:lang w:val="ru-RU"/>
        </w:rPr>
        <w:t>)</w:t>
      </w:r>
      <w:bookmarkEnd w:id="29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 xml:space="preserve">Для хранения всей информации о приложения, пользователях и квестах будет использоваться не реляционная СУБД - </w:t>
      </w:r>
      <w:r>
        <w:t>MongoDB</w:t>
      </w:r>
      <w:r w:rsidRPr="00396FBC">
        <w:rPr>
          <w:lang w:val="ru-RU"/>
        </w:rPr>
        <w:t xml:space="preserve">. Именно </w:t>
      </w:r>
      <w:r w:rsidRPr="00396FBC">
        <w:rPr>
          <w:lang w:val="ru-RU"/>
        </w:rPr>
        <w:t xml:space="preserve">документ ориентированность данной СУБД позволит хранить и быстро обрабатывать гео-данные и упростит обмен информацией с приложениями за счет использование формата </w:t>
      </w:r>
      <w:r>
        <w:t>JSON</w:t>
      </w:r>
      <w:r w:rsidRPr="00396FBC">
        <w:rPr>
          <w:lang w:val="ru-RU"/>
        </w:rPr>
        <w:t>.</w:t>
      </w:r>
    </w:p>
    <w:p w:rsidR="006531BF" w:rsidRPr="00396FBC" w:rsidRDefault="008D4B65">
      <w:pPr>
        <w:pStyle w:val="3"/>
        <w:rPr>
          <w:lang w:val="ru-RU"/>
        </w:rPr>
      </w:pPr>
      <w:bookmarkStart w:id="30" w:name="сгенерированные-приложения"/>
      <w:r w:rsidRPr="00396FBC">
        <w:rPr>
          <w:lang w:val="ru-RU"/>
        </w:rPr>
        <w:t>Сгенерированные приложения</w:t>
      </w:r>
      <w:bookmarkEnd w:id="30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 xml:space="preserve">Готовые приложения пользователей будет связываться напрямую </w:t>
      </w:r>
      <w:r w:rsidRPr="00396FBC">
        <w:rPr>
          <w:lang w:val="ru-RU"/>
        </w:rPr>
        <w:t>с БД и использовать полученные данные, чтобы предоставить пользователям возможность выполнять интересные, развлекающие и обучающие квесты.</w:t>
      </w:r>
    </w:p>
    <w:p w:rsidR="006531BF" w:rsidRPr="00396FBC" w:rsidRDefault="008D4B65">
      <w:pPr>
        <w:pStyle w:val="2"/>
        <w:rPr>
          <w:lang w:val="ru-RU"/>
        </w:rPr>
      </w:pPr>
      <w:bookmarkStart w:id="31" w:name="заключение"/>
      <w:r w:rsidRPr="00396FBC">
        <w:rPr>
          <w:lang w:val="ru-RU"/>
        </w:rPr>
        <w:t>Заключение</w:t>
      </w:r>
      <w:bookmarkEnd w:id="31"/>
    </w:p>
    <w:p w:rsidR="006531BF" w:rsidRPr="00396FBC" w:rsidRDefault="008D4B65">
      <w:pPr>
        <w:pStyle w:val="FirstParagraph"/>
        <w:rPr>
          <w:lang w:val="ru-RU"/>
        </w:rPr>
      </w:pPr>
      <w:r w:rsidRPr="00396FBC">
        <w:rPr>
          <w:lang w:val="ru-RU"/>
        </w:rPr>
        <w:t>В результате данной работы была спроектирована и представлена архитектура платформы с открытым исходным ко</w:t>
      </w:r>
      <w:r w:rsidRPr="00396FBC">
        <w:rPr>
          <w:lang w:val="ru-RU"/>
        </w:rPr>
        <w:t xml:space="preserve">дом, которая позволяет создавать образовательные мобильные приложения с уникальным набором </w:t>
      </w:r>
      <w:r>
        <w:t>outdoor</w:t>
      </w:r>
      <w:r w:rsidRPr="00396FBC">
        <w:rPr>
          <w:lang w:val="ru-RU"/>
        </w:rPr>
        <w:t>-квестов.</w:t>
      </w:r>
    </w:p>
    <w:p w:rsidR="006531BF" w:rsidRDefault="008D4B65">
      <w:pPr>
        <w:pStyle w:val="2"/>
      </w:pPr>
      <w:bookmarkStart w:id="32" w:name="список-литературы"/>
      <w:r>
        <w:t>Список литературы</w:t>
      </w:r>
      <w:bookmarkEnd w:id="32"/>
    </w:p>
    <w:p w:rsidR="006531BF" w:rsidRDefault="008D4B65">
      <w:pPr>
        <w:pStyle w:val="Compact"/>
        <w:numPr>
          <w:ilvl w:val="0"/>
          <w:numId w:val="3"/>
        </w:numPr>
      </w:pPr>
      <w:r>
        <w:t>Doellner J. Service-Oriented Geovisualization for Geodesign //Proceedings of Digital Landscape Architecture. – 2014. – С. 43-45.</w:t>
      </w:r>
    </w:p>
    <w:p w:rsidR="006531BF" w:rsidRDefault="008D4B65">
      <w:pPr>
        <w:pStyle w:val="Compact"/>
        <w:numPr>
          <w:ilvl w:val="0"/>
          <w:numId w:val="3"/>
        </w:numPr>
      </w:pPr>
      <w:r>
        <w:t>B</w:t>
      </w:r>
      <w:r>
        <w:t>aldauf M., Musialski P. A device-aware spatial 3D visualization platform for mobile urban exploration //The fourth international conference on mobile ubiquitous computing, systems, services and technologies (UBICOMM 2010), IARIA. – 2010.</w:t>
      </w:r>
    </w:p>
    <w:p w:rsidR="006531BF" w:rsidRDefault="008D4B65">
      <w:pPr>
        <w:pStyle w:val="Compact"/>
        <w:numPr>
          <w:ilvl w:val="0"/>
          <w:numId w:val="3"/>
        </w:numPr>
      </w:pPr>
      <w:r>
        <w:t>Follin J. M. et al</w:t>
      </w:r>
      <w:r>
        <w:t>. Visualization of multi-resolution spatial data in mobile system //Proceedings of 1st International Workshop on Ubiquitous GIS. – 2004.</w:t>
      </w:r>
    </w:p>
    <w:p w:rsidR="006531BF" w:rsidRPr="00396FBC" w:rsidRDefault="008D4B65">
      <w:pPr>
        <w:pStyle w:val="Compact"/>
        <w:numPr>
          <w:ilvl w:val="0"/>
          <w:numId w:val="3"/>
        </w:numPr>
        <w:rPr>
          <w:lang w:val="ru-RU"/>
        </w:rPr>
      </w:pPr>
      <w:r w:rsidRPr="00396FBC">
        <w:rPr>
          <w:lang w:val="ru-RU"/>
        </w:rPr>
        <w:t xml:space="preserve">Заславский М.М., Мокрецов Р. Платформа для конструирования мобильных образовательных приложений на базе </w:t>
      </w:r>
      <w:r>
        <w:t>LBS</w:t>
      </w:r>
      <w:r w:rsidRPr="00396FBC">
        <w:rPr>
          <w:lang w:val="ru-RU"/>
        </w:rPr>
        <w:t xml:space="preserve">-платформы </w:t>
      </w:r>
      <w:r>
        <w:t>G</w:t>
      </w:r>
      <w:r>
        <w:t>EO</w:t>
      </w:r>
      <w:r w:rsidRPr="00396FBC">
        <w:rPr>
          <w:lang w:val="ru-RU"/>
        </w:rPr>
        <w:t>2</w:t>
      </w:r>
      <w:r>
        <w:t>TAG</w:t>
      </w:r>
      <w:r w:rsidRPr="00396FBC">
        <w:rPr>
          <w:lang w:val="ru-RU"/>
        </w:rPr>
        <w:t xml:space="preserve"> // Современные технологии в теории и практике программирования: материалы научно-практической конференции студентов, аспирантов и молодых ученых - 2017. - С. 67-70</w:t>
      </w:r>
    </w:p>
    <w:sectPr w:rsidR="006531BF" w:rsidRPr="00396FB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4B65" w:rsidRDefault="008D4B65">
      <w:pPr>
        <w:spacing w:after="0"/>
      </w:pPr>
      <w:r>
        <w:separator/>
      </w:r>
    </w:p>
  </w:endnote>
  <w:endnote w:type="continuationSeparator" w:id="0">
    <w:p w:rsidR="008D4B65" w:rsidRDefault="008D4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4B65" w:rsidRDefault="008D4B65">
      <w:r>
        <w:separator/>
      </w:r>
    </w:p>
  </w:footnote>
  <w:footnote w:type="continuationSeparator" w:id="0">
    <w:p w:rsidR="008D4B65" w:rsidRDefault="008D4B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135BDE"/>
    <w:multiLevelType w:val="multilevel"/>
    <w:tmpl w:val="136C93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2B58003"/>
    <w:multiLevelType w:val="multilevel"/>
    <w:tmpl w:val="6D2CC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96FBC"/>
    <w:rsid w:val="003F4AC2"/>
    <w:rsid w:val="004E29B3"/>
    <w:rsid w:val="00590D07"/>
    <w:rsid w:val="006531BF"/>
    <w:rsid w:val="00784D58"/>
    <w:rsid w:val="008D4B65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5A43FDF-4D90-4007-9001-BB37A4D25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ay.google.com/store/apps/details?id=iSpbGuide.com" TargetMode="Externa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play.google.com/store/apps/details?id=com.groundspeak.geocaching.intro" TargetMode="External"/><Relationship Id="rId12" Type="http://schemas.openxmlformats.org/officeDocument/2006/relationships/hyperlink" Target="https://12codes.r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outdooradventurequest.com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surprizeme.r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lay.google.com/store/apps/details?id=com.blippar.ar.android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52</Words>
  <Characters>7137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WK</dc:creator>
  <cp:keywords/>
  <cp:lastModifiedBy>GAWK</cp:lastModifiedBy>
  <cp:revision>4</cp:revision>
  <cp:lastPrinted>2017-12-11T16:34:00Z</cp:lastPrinted>
  <dcterms:created xsi:type="dcterms:W3CDTF">2017-12-11T16:33:00Z</dcterms:created>
  <dcterms:modified xsi:type="dcterms:W3CDTF">2017-12-11T16:34:00Z</dcterms:modified>
</cp:coreProperties>
</file>